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C0EDB0" w14:textId="77777777" w:rsidR="000969F1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b/>
          <w:sz w:val="20"/>
          <w:szCs w:val="20"/>
          <w:u w:val="single"/>
          <w:lang w:val="pl-PL" w:eastAsia="pl-PL"/>
        </w:rPr>
      </w:pPr>
      <w:r w:rsidRPr="00AE4296">
        <w:rPr>
          <w:rFonts w:ascii="Verdana" w:eastAsia="Times New Roman" w:hAnsi="Verdana" w:cs="Courier New"/>
          <w:b/>
          <w:sz w:val="20"/>
          <w:szCs w:val="20"/>
          <w:u w:val="single"/>
          <w:lang w:val="pl-PL" w:eastAsia="pl-PL"/>
        </w:rPr>
        <w:t xml:space="preserve">Formularz aplikacyjny </w:t>
      </w:r>
    </w:p>
    <w:p w14:paraId="5E6B4849" w14:textId="46A00F3D" w:rsidR="00347F1F" w:rsidRPr="002F343B" w:rsidRDefault="00347F1F" w:rsidP="000969F1">
      <w:pPr>
        <w:spacing w:after="0" w:line="240" w:lineRule="auto"/>
        <w:rPr>
          <w:rFonts w:ascii="Verdana" w:eastAsia="Times New Roman" w:hAnsi="Verdana" w:cs="Courier New"/>
          <w:b/>
          <w:sz w:val="20"/>
          <w:szCs w:val="20"/>
          <w:lang w:val="pl-PL" w:eastAsia="pl-PL"/>
        </w:rPr>
      </w:pPr>
      <w:proofErr w:type="gramStart"/>
      <w:r w:rsidRPr="002F343B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>do</w:t>
      </w:r>
      <w:proofErr w:type="gramEnd"/>
      <w:r w:rsidRPr="002F343B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 xml:space="preserve"> konkursu otwartego</w:t>
      </w:r>
      <w:r w:rsidR="00343B77" w:rsidRPr="002F343B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 xml:space="preserve"> na</w:t>
      </w:r>
      <w:r w:rsidR="004D2927" w:rsidRPr="002F343B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 xml:space="preserve"> </w:t>
      </w:r>
      <w:r w:rsidR="000969F1" w:rsidRPr="002F343B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 xml:space="preserve">przyznanie </w:t>
      </w:r>
      <w:r w:rsidR="00871C21" w:rsidRPr="002F343B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>stypendium naukowe</w:t>
      </w:r>
      <w:r w:rsidR="000969F1" w:rsidRPr="002F343B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>go</w:t>
      </w:r>
      <w:r w:rsidR="00871C21" w:rsidRPr="002F343B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 xml:space="preserve"> w ramach</w:t>
      </w:r>
      <w:r w:rsidR="00131E27" w:rsidRPr="002F343B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 xml:space="preserve"> realizacji projektu badawczego </w:t>
      </w:r>
      <w:r w:rsidR="002F343B" w:rsidRPr="00ED105F">
        <w:rPr>
          <w:rFonts w:ascii="Verdana" w:hAnsi="Verdana"/>
          <w:b/>
          <w:sz w:val="20"/>
          <w:szCs w:val="20"/>
          <w:lang w:val="pl-PL"/>
        </w:rPr>
        <w:t>PRELUDIUM BIS „Opracowanie algorytmów komputerowego wspomagania analizy składu ciała człowieka w oparciu o tomografię komputerową jamy brzusznej” nr 2019/35/O/NZ5/01467</w:t>
      </w:r>
    </w:p>
    <w:p w14:paraId="54C10012" w14:textId="77777777" w:rsidR="00871C21" w:rsidRPr="00AE4296" w:rsidRDefault="00871C21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</w:p>
    <w:p w14:paraId="0B2C8D6E" w14:textId="77777777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Nazwa stanowiska</w:t>
      </w:r>
      <w:r w:rsidR="000E3456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: doktorant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stypendysta</w:t>
      </w:r>
    </w:p>
    <w:p w14:paraId="473A7519" w14:textId="106A4E80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proofErr w:type="gramStart"/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liczba</w:t>
      </w:r>
      <w:proofErr w:type="gramEnd"/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 xml:space="preserve"> stanowisk</w:t>
      </w:r>
      <w:r w:rsidR="001E074C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</w:t>
      </w:r>
      <w:r w:rsidR="00A225FF" w:rsidRPr="00EC2C97">
        <w:rPr>
          <w:rFonts w:ascii="Verdana" w:eastAsia="Times New Roman" w:hAnsi="Verdana" w:cs="Courier New"/>
          <w:sz w:val="20"/>
          <w:szCs w:val="20"/>
          <w:lang w:val="pl-PL" w:eastAsia="pl-PL"/>
        </w:rPr>
        <w:t>1</w:t>
      </w:r>
    </w:p>
    <w:p w14:paraId="28AB2C81" w14:textId="77777777" w:rsidR="00347F1F" w:rsidRPr="00AE4296" w:rsidRDefault="00347F1F" w:rsidP="000969F1">
      <w:pPr>
        <w:spacing w:after="0" w:line="240" w:lineRule="auto"/>
        <w:ind w:left="1843" w:hanging="1843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Nazwa jednostki</w:t>
      </w:r>
      <w:r w:rsidR="00343B77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Akademia Górniczo-Hutnicza im. Stanisława Staszica w Krakowie, Wydział Elektrotechniki, Automatyki, Informatyki i Inżynierii </w:t>
      </w:r>
      <w:r w:rsidR="000969F1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B</w:t>
      </w:r>
      <w:r w:rsidR="00343B77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iomedycznej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, Katedra Metrologii i Elektroniki</w:t>
      </w:r>
    </w:p>
    <w:p w14:paraId="49D72455" w14:textId="77777777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Miasto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</w:t>
      </w:r>
      <w:r w:rsidR="00343B77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30-059 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Kraków</w:t>
      </w:r>
      <w:r w:rsidR="00343B77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, Al. Adama Mickiewicza 30</w:t>
      </w:r>
    </w:p>
    <w:p w14:paraId="5D99B80E" w14:textId="77777777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eastAsia="pl-PL"/>
        </w:rPr>
      </w:pPr>
      <w:proofErr w:type="gramStart"/>
      <w:r w:rsidRPr="00AE4296">
        <w:rPr>
          <w:rFonts w:ascii="Verdana" w:eastAsia="Times New Roman" w:hAnsi="Verdana" w:cs="Courier New"/>
          <w:sz w:val="20"/>
          <w:szCs w:val="20"/>
          <w:u w:val="single"/>
          <w:lang w:eastAsia="pl-PL"/>
        </w:rPr>
        <w:t>link</w:t>
      </w:r>
      <w:proofErr w:type="gramEnd"/>
      <w:r w:rsidRPr="00AE4296">
        <w:rPr>
          <w:rFonts w:ascii="Verdana" w:eastAsia="Times New Roman" w:hAnsi="Verdana" w:cs="Courier New"/>
          <w:sz w:val="20"/>
          <w:szCs w:val="20"/>
          <w:u w:val="single"/>
          <w:lang w:eastAsia="pl-PL"/>
        </w:rPr>
        <w:t xml:space="preserve"> www</w:t>
      </w:r>
      <w:r w:rsidRPr="00AE4296">
        <w:rPr>
          <w:rFonts w:ascii="Verdana" w:eastAsia="Times New Roman" w:hAnsi="Verdana" w:cs="Courier New"/>
          <w:sz w:val="20"/>
          <w:szCs w:val="20"/>
          <w:lang w:eastAsia="pl-PL"/>
        </w:rPr>
        <w:t xml:space="preserve">:  </w:t>
      </w:r>
      <w:r w:rsidR="001D4A3F" w:rsidRPr="00AE4296">
        <w:rPr>
          <w:rFonts w:ascii="Verdana" w:eastAsia="Times New Roman" w:hAnsi="Verdana" w:cs="Courier New"/>
          <w:sz w:val="20"/>
          <w:szCs w:val="20"/>
          <w:lang w:eastAsia="pl-PL"/>
        </w:rPr>
        <w:t>www.eaiib.agh.edu.pl</w:t>
      </w:r>
    </w:p>
    <w:p w14:paraId="6D36CF7E" w14:textId="77777777" w:rsidR="00347F1F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Wymagania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:</w:t>
      </w:r>
    </w:p>
    <w:p w14:paraId="0CD78B55" w14:textId="77777777" w:rsidR="002F343B" w:rsidRPr="00ED105F" w:rsidRDefault="002F343B" w:rsidP="000969F1">
      <w:pPr>
        <w:spacing w:after="0" w:line="240" w:lineRule="auto"/>
        <w:rPr>
          <w:rFonts w:ascii="Verdana" w:hAnsi="Verdana"/>
          <w:sz w:val="20"/>
          <w:szCs w:val="20"/>
          <w:lang w:val="pl-PL"/>
        </w:rPr>
      </w:pPr>
      <w:r w:rsidRPr="00ED105F">
        <w:rPr>
          <w:rFonts w:ascii="Verdana" w:hAnsi="Verdana"/>
          <w:sz w:val="20"/>
          <w:szCs w:val="20"/>
          <w:lang w:val="pl-PL"/>
        </w:rPr>
        <w:t xml:space="preserve">- ukończył studia II stopnia, </w:t>
      </w:r>
    </w:p>
    <w:p w14:paraId="267FBFF9" w14:textId="77777777" w:rsidR="002F343B" w:rsidRPr="00ED105F" w:rsidRDefault="002F343B" w:rsidP="000969F1">
      <w:pPr>
        <w:spacing w:after="0" w:line="240" w:lineRule="auto"/>
        <w:rPr>
          <w:rFonts w:ascii="Verdana" w:hAnsi="Verdana"/>
          <w:sz w:val="20"/>
          <w:szCs w:val="20"/>
          <w:lang w:val="pl-PL"/>
        </w:rPr>
      </w:pPr>
      <w:r w:rsidRPr="00ED105F">
        <w:rPr>
          <w:rFonts w:ascii="Verdana" w:hAnsi="Verdana"/>
          <w:sz w:val="20"/>
          <w:szCs w:val="20"/>
          <w:lang w:val="pl-PL"/>
        </w:rPr>
        <w:t xml:space="preserve">- absolwent na kier. informatyka, informatyka stosowana, automatyka i robotyka, inżynieria biomedyczna lub medycyna, </w:t>
      </w:r>
    </w:p>
    <w:p w14:paraId="773CCC8A" w14:textId="77777777" w:rsidR="002F343B" w:rsidRPr="00ED105F" w:rsidRDefault="002F343B" w:rsidP="000969F1">
      <w:pPr>
        <w:spacing w:after="0" w:line="240" w:lineRule="auto"/>
        <w:rPr>
          <w:rFonts w:ascii="Verdana" w:hAnsi="Verdana"/>
          <w:sz w:val="20"/>
          <w:szCs w:val="20"/>
          <w:lang w:val="pl-PL"/>
        </w:rPr>
      </w:pPr>
      <w:r w:rsidRPr="00ED105F">
        <w:rPr>
          <w:rFonts w:ascii="Verdana" w:hAnsi="Verdana"/>
          <w:sz w:val="20"/>
          <w:szCs w:val="20"/>
          <w:lang w:val="pl-PL"/>
        </w:rPr>
        <w:t xml:space="preserve">- potrafi projektować i implementować algorytmy sztucznej inteligencji w środowisku </w:t>
      </w:r>
      <w:proofErr w:type="spellStart"/>
      <w:r w:rsidRPr="00ED105F">
        <w:rPr>
          <w:rFonts w:ascii="Verdana" w:hAnsi="Verdana"/>
          <w:sz w:val="20"/>
          <w:szCs w:val="20"/>
          <w:lang w:val="pl-PL"/>
        </w:rPr>
        <w:t>Python</w:t>
      </w:r>
      <w:proofErr w:type="spellEnd"/>
      <w:r w:rsidRPr="00ED105F">
        <w:rPr>
          <w:rFonts w:ascii="Verdana" w:hAnsi="Verdana"/>
          <w:sz w:val="20"/>
          <w:szCs w:val="20"/>
          <w:lang w:val="pl-PL"/>
        </w:rPr>
        <w:t>,</w:t>
      </w:r>
    </w:p>
    <w:p w14:paraId="2C3A0EB7" w14:textId="77777777" w:rsidR="002F343B" w:rsidRPr="00ED105F" w:rsidRDefault="002F343B" w:rsidP="000969F1">
      <w:pPr>
        <w:spacing w:after="0" w:line="240" w:lineRule="auto"/>
        <w:rPr>
          <w:rFonts w:ascii="Verdana" w:hAnsi="Verdana"/>
          <w:sz w:val="20"/>
          <w:szCs w:val="20"/>
          <w:lang w:val="pl-PL"/>
        </w:rPr>
      </w:pPr>
      <w:r w:rsidRPr="00ED105F">
        <w:rPr>
          <w:rFonts w:ascii="Verdana" w:hAnsi="Verdana"/>
          <w:sz w:val="20"/>
          <w:szCs w:val="20"/>
          <w:lang w:val="pl-PL"/>
        </w:rPr>
        <w:t xml:space="preserve"> - posiada wiedzę z zakresu analizy i przetwarzania sygnałów,</w:t>
      </w:r>
    </w:p>
    <w:p w14:paraId="76FEB604" w14:textId="77777777" w:rsidR="002F343B" w:rsidRPr="00ED105F" w:rsidRDefault="002F343B" w:rsidP="000969F1">
      <w:pPr>
        <w:spacing w:after="0" w:line="240" w:lineRule="auto"/>
        <w:rPr>
          <w:rFonts w:ascii="Verdana" w:hAnsi="Verdana"/>
          <w:sz w:val="20"/>
          <w:szCs w:val="20"/>
          <w:lang w:val="pl-PL"/>
        </w:rPr>
      </w:pPr>
      <w:r w:rsidRPr="00ED105F">
        <w:rPr>
          <w:rFonts w:ascii="Verdana" w:hAnsi="Verdana"/>
          <w:sz w:val="20"/>
          <w:szCs w:val="20"/>
          <w:lang w:val="pl-PL"/>
        </w:rPr>
        <w:t xml:space="preserve"> - posiada wiedzę i doświadczenie z zakresu </w:t>
      </w:r>
      <w:proofErr w:type="spellStart"/>
      <w:r w:rsidRPr="00ED105F">
        <w:rPr>
          <w:rFonts w:ascii="Verdana" w:hAnsi="Verdana"/>
          <w:sz w:val="20"/>
          <w:szCs w:val="20"/>
          <w:lang w:val="pl-PL"/>
        </w:rPr>
        <w:t>OpenCV</w:t>
      </w:r>
      <w:proofErr w:type="spellEnd"/>
      <w:r w:rsidRPr="00ED105F">
        <w:rPr>
          <w:rFonts w:ascii="Verdana" w:hAnsi="Verdana"/>
          <w:sz w:val="20"/>
          <w:szCs w:val="20"/>
          <w:lang w:val="pl-PL"/>
        </w:rPr>
        <w:t xml:space="preserve">, </w:t>
      </w:r>
      <w:proofErr w:type="spellStart"/>
      <w:r w:rsidRPr="00ED105F">
        <w:rPr>
          <w:rFonts w:ascii="Verdana" w:hAnsi="Verdana"/>
          <w:sz w:val="20"/>
          <w:szCs w:val="20"/>
          <w:lang w:val="pl-PL"/>
        </w:rPr>
        <w:t>tensorflow</w:t>
      </w:r>
      <w:proofErr w:type="spellEnd"/>
      <w:r w:rsidRPr="00ED105F">
        <w:rPr>
          <w:rFonts w:ascii="Verdana" w:hAnsi="Verdana"/>
          <w:sz w:val="20"/>
          <w:szCs w:val="20"/>
          <w:lang w:val="pl-PL"/>
        </w:rPr>
        <w:t xml:space="preserve">, </w:t>
      </w:r>
      <w:proofErr w:type="spellStart"/>
      <w:r w:rsidRPr="00ED105F">
        <w:rPr>
          <w:rFonts w:ascii="Verdana" w:hAnsi="Verdana"/>
          <w:sz w:val="20"/>
          <w:szCs w:val="20"/>
          <w:lang w:val="pl-PL"/>
        </w:rPr>
        <w:t>pytorch</w:t>
      </w:r>
      <w:proofErr w:type="spellEnd"/>
      <w:r w:rsidRPr="00ED105F">
        <w:rPr>
          <w:rFonts w:ascii="Verdana" w:hAnsi="Verdana"/>
          <w:sz w:val="20"/>
          <w:szCs w:val="20"/>
          <w:lang w:val="pl-PL"/>
        </w:rPr>
        <w:t xml:space="preserve">, </w:t>
      </w:r>
      <w:proofErr w:type="spellStart"/>
      <w:r w:rsidRPr="00ED105F">
        <w:rPr>
          <w:rFonts w:ascii="Verdana" w:hAnsi="Verdana"/>
          <w:sz w:val="20"/>
          <w:szCs w:val="20"/>
          <w:lang w:val="pl-PL"/>
        </w:rPr>
        <w:t>keras</w:t>
      </w:r>
      <w:proofErr w:type="spellEnd"/>
      <w:r w:rsidRPr="00ED105F">
        <w:rPr>
          <w:rFonts w:ascii="Verdana" w:hAnsi="Verdana"/>
          <w:sz w:val="20"/>
          <w:szCs w:val="20"/>
          <w:lang w:val="pl-PL"/>
        </w:rPr>
        <w:t xml:space="preserve"> oraz </w:t>
      </w:r>
      <w:proofErr w:type="spellStart"/>
      <w:r w:rsidRPr="00ED105F">
        <w:rPr>
          <w:rFonts w:ascii="Verdana" w:hAnsi="Verdana"/>
          <w:sz w:val="20"/>
          <w:szCs w:val="20"/>
          <w:lang w:val="pl-PL"/>
        </w:rPr>
        <w:t>scikitlearn</w:t>
      </w:r>
      <w:proofErr w:type="spellEnd"/>
      <w:r w:rsidRPr="00ED105F">
        <w:rPr>
          <w:rFonts w:ascii="Verdana" w:hAnsi="Verdana"/>
          <w:sz w:val="20"/>
          <w:szCs w:val="20"/>
          <w:lang w:val="pl-PL"/>
        </w:rPr>
        <w:t>,</w:t>
      </w:r>
    </w:p>
    <w:p w14:paraId="699BAEAC" w14:textId="77777777" w:rsidR="002F343B" w:rsidRPr="00ED105F" w:rsidRDefault="002F343B" w:rsidP="000969F1">
      <w:pPr>
        <w:spacing w:after="0" w:line="240" w:lineRule="auto"/>
        <w:rPr>
          <w:rFonts w:ascii="Verdana" w:hAnsi="Verdana"/>
          <w:sz w:val="20"/>
          <w:szCs w:val="20"/>
          <w:lang w:val="pl-PL"/>
        </w:rPr>
      </w:pPr>
      <w:r w:rsidRPr="00ED105F">
        <w:rPr>
          <w:rFonts w:ascii="Verdana" w:hAnsi="Verdana"/>
          <w:sz w:val="20"/>
          <w:szCs w:val="20"/>
          <w:lang w:val="pl-PL"/>
        </w:rPr>
        <w:t xml:space="preserve"> - posiada biegłą znajomość języka angielskiego.</w:t>
      </w:r>
    </w:p>
    <w:p w14:paraId="65B1C4DA" w14:textId="77777777" w:rsidR="002F343B" w:rsidRPr="00ED105F" w:rsidRDefault="002F343B" w:rsidP="000969F1">
      <w:pPr>
        <w:spacing w:after="0" w:line="240" w:lineRule="auto"/>
        <w:rPr>
          <w:rFonts w:ascii="Verdana" w:hAnsi="Verdana"/>
          <w:sz w:val="20"/>
          <w:szCs w:val="20"/>
          <w:lang w:val="pl-PL"/>
        </w:rPr>
      </w:pPr>
    </w:p>
    <w:p w14:paraId="5DE5B49C" w14:textId="77777777" w:rsidR="002F343B" w:rsidRPr="00ED105F" w:rsidRDefault="002F343B" w:rsidP="000969F1">
      <w:pPr>
        <w:spacing w:after="0" w:line="240" w:lineRule="auto"/>
        <w:rPr>
          <w:rFonts w:ascii="Verdana" w:hAnsi="Verdana"/>
          <w:sz w:val="20"/>
          <w:szCs w:val="20"/>
          <w:u w:val="single"/>
          <w:lang w:val="pl-PL"/>
        </w:rPr>
      </w:pPr>
      <w:r w:rsidRPr="00ED105F">
        <w:rPr>
          <w:rFonts w:ascii="Verdana" w:hAnsi="Verdana"/>
          <w:sz w:val="20"/>
          <w:szCs w:val="20"/>
          <w:u w:val="single"/>
          <w:lang w:val="pl-PL"/>
        </w:rPr>
        <w:t xml:space="preserve">Opis zadań: </w:t>
      </w:r>
    </w:p>
    <w:p w14:paraId="29FD75AB" w14:textId="504EA0E8" w:rsidR="002F343B" w:rsidRPr="002F343B" w:rsidRDefault="002F343B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D105F">
        <w:rPr>
          <w:rFonts w:ascii="Verdana" w:hAnsi="Verdana"/>
          <w:sz w:val="20"/>
          <w:szCs w:val="20"/>
          <w:lang w:val="pl-PL"/>
        </w:rPr>
        <w:t>- Opracowanie algorytmów komputerowego wspomagania analizy składu ciała człowieka</w:t>
      </w:r>
    </w:p>
    <w:p w14:paraId="165E3F90" w14:textId="384E484F" w:rsidR="00824959" w:rsidRPr="00AE4296" w:rsidRDefault="00347F1F" w:rsidP="00195BCD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lang w:val="pl-PL" w:eastAsia="pl-PL"/>
        </w:rPr>
        <w:t> </w:t>
      </w:r>
    </w:p>
    <w:p w14:paraId="38B94504" w14:textId="7ECB840F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Typ konkursu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</w:t>
      </w:r>
      <w:r w:rsidR="00195BCD" w:rsidRPr="00ED105F">
        <w:rPr>
          <w:rFonts w:ascii="Verdana" w:hAnsi="Verdana"/>
          <w:sz w:val="20"/>
          <w:szCs w:val="20"/>
          <w:lang w:val="pl-PL"/>
        </w:rPr>
        <w:t>PRELUDIUM BIS</w:t>
      </w:r>
      <w:bookmarkStart w:id="0" w:name="_GoBack"/>
      <w:bookmarkEnd w:id="0"/>
    </w:p>
    <w:p w14:paraId="36996BCB" w14:textId="4FA30241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Termin składania ofert</w:t>
      </w:r>
      <w:r w:rsidR="00A510C8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</w:t>
      </w:r>
      <w:r w:rsidR="00CC4C05">
        <w:rPr>
          <w:rFonts w:ascii="Verdana" w:eastAsia="Times New Roman" w:hAnsi="Verdana" w:cs="Courier New"/>
          <w:sz w:val="20"/>
          <w:szCs w:val="20"/>
          <w:lang w:val="pl-PL" w:eastAsia="pl-PL"/>
        </w:rPr>
        <w:t>26</w:t>
      </w:r>
      <w:r w:rsidR="008E29F0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</w:t>
      </w:r>
      <w:r w:rsidR="00195BCD">
        <w:rPr>
          <w:rFonts w:ascii="Verdana" w:eastAsia="Times New Roman" w:hAnsi="Verdana" w:cs="Courier New"/>
          <w:sz w:val="20"/>
          <w:szCs w:val="20"/>
          <w:lang w:val="pl-PL" w:eastAsia="pl-PL"/>
        </w:rPr>
        <w:t>lipca</w:t>
      </w:r>
      <w:r w:rsidR="008E29F0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</w:t>
      </w:r>
      <w:r w:rsidR="00182316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20</w:t>
      </w:r>
      <w:r w:rsidR="00195BCD">
        <w:rPr>
          <w:rFonts w:ascii="Verdana" w:eastAsia="Times New Roman" w:hAnsi="Verdana" w:cs="Courier New"/>
          <w:sz w:val="20"/>
          <w:szCs w:val="20"/>
          <w:lang w:val="pl-PL" w:eastAsia="pl-PL"/>
        </w:rPr>
        <w:t>21</w:t>
      </w:r>
      <w:r w:rsidR="00E06F96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</w:t>
      </w:r>
      <w:r w:rsidR="00D63F98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r</w:t>
      </w:r>
      <w:r w:rsidR="009716F5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, </w:t>
      </w:r>
      <w:r w:rsidR="00890E8F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do </w:t>
      </w:r>
      <w:r w:rsidR="009716F5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godz. 1</w:t>
      </w:r>
      <w:r w:rsidR="00BC78AF">
        <w:rPr>
          <w:rFonts w:ascii="Verdana" w:eastAsia="Times New Roman" w:hAnsi="Verdana" w:cs="Courier New"/>
          <w:sz w:val="20"/>
          <w:szCs w:val="20"/>
          <w:lang w:val="pl-PL" w:eastAsia="pl-PL"/>
        </w:rPr>
        <w:t>2</w:t>
      </w:r>
      <w:r w:rsidR="009716F5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:00</w:t>
      </w:r>
    </w:p>
    <w:p w14:paraId="36C90D35" w14:textId="3E38880B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Forma składania ofert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: osobiście</w:t>
      </w:r>
      <w:r w:rsidR="00CC4C05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lub e-mailem na adres: kantoch(at</w:t>
      </w:r>
      <w:proofErr w:type="gramStart"/>
      <w:r w:rsidR="00CC4C05">
        <w:rPr>
          <w:rFonts w:ascii="Verdana" w:eastAsia="Times New Roman" w:hAnsi="Verdana" w:cs="Courier New"/>
          <w:sz w:val="20"/>
          <w:szCs w:val="20"/>
          <w:lang w:val="pl-PL" w:eastAsia="pl-PL"/>
        </w:rPr>
        <w:t>)agh</w:t>
      </w:r>
      <w:proofErr w:type="gramEnd"/>
      <w:r w:rsidR="00CC4C05">
        <w:rPr>
          <w:rFonts w:ascii="Verdana" w:eastAsia="Times New Roman" w:hAnsi="Verdana" w:cs="Courier New"/>
          <w:sz w:val="20"/>
          <w:szCs w:val="20"/>
          <w:lang w:val="pl-PL" w:eastAsia="pl-PL"/>
        </w:rPr>
        <w:t>.edu.</w:t>
      </w:r>
      <w:proofErr w:type="gramStart"/>
      <w:r w:rsidR="00CC4C05">
        <w:rPr>
          <w:rFonts w:ascii="Verdana" w:eastAsia="Times New Roman" w:hAnsi="Verdana" w:cs="Courier New"/>
          <w:sz w:val="20"/>
          <w:szCs w:val="20"/>
          <w:lang w:val="pl-PL" w:eastAsia="pl-PL"/>
        </w:rPr>
        <w:t>pl</w:t>
      </w:r>
      <w:proofErr w:type="gramEnd"/>
    </w:p>
    <w:p w14:paraId="5A0C8883" w14:textId="77777777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Warunki zatrudnienia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:</w:t>
      </w:r>
    </w:p>
    <w:p w14:paraId="2DDDF6C3" w14:textId="6C62E854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proofErr w:type="gramStart"/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wynagrodzenie</w:t>
      </w:r>
      <w:proofErr w:type="gramEnd"/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</w:t>
      </w:r>
      <w:r w:rsidR="00343B77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na czas trwania projektu</w:t>
      </w:r>
      <w:r w:rsidR="00195BCD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według regulaminów NCN i AGH</w:t>
      </w:r>
    </w:p>
    <w:p w14:paraId="37506344" w14:textId="292FD2AF" w:rsidR="00347F1F" w:rsidRPr="00195BCD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proofErr w:type="gramStart"/>
      <w:r w:rsidRPr="00195BCD">
        <w:rPr>
          <w:rFonts w:ascii="Verdana" w:eastAsia="Times New Roman" w:hAnsi="Verdana" w:cs="Courier New"/>
          <w:sz w:val="20"/>
          <w:szCs w:val="20"/>
          <w:lang w:val="pl-PL" w:eastAsia="pl-PL"/>
        </w:rPr>
        <w:t>miejsc</w:t>
      </w:r>
      <w:r w:rsidR="00343B77" w:rsidRPr="00195BCD">
        <w:rPr>
          <w:rFonts w:ascii="Verdana" w:eastAsia="Times New Roman" w:hAnsi="Verdana" w:cs="Courier New"/>
          <w:sz w:val="20"/>
          <w:szCs w:val="20"/>
          <w:lang w:val="pl-PL" w:eastAsia="pl-PL"/>
        </w:rPr>
        <w:t>e</w:t>
      </w:r>
      <w:proofErr w:type="gramEnd"/>
      <w:r w:rsidR="00343B77" w:rsidRPr="00195BCD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pracy - AGH, Wydział </w:t>
      </w:r>
      <w:proofErr w:type="spellStart"/>
      <w:r w:rsidR="003909AB" w:rsidRPr="00195BCD">
        <w:rPr>
          <w:rFonts w:ascii="Verdana" w:eastAsia="Times New Roman" w:hAnsi="Verdana" w:cs="Courier New"/>
          <w:sz w:val="20"/>
          <w:szCs w:val="20"/>
          <w:lang w:val="pl-PL" w:eastAsia="pl-PL"/>
        </w:rPr>
        <w:t>EAIiIB</w:t>
      </w:r>
      <w:proofErr w:type="spellEnd"/>
      <w:r w:rsidR="003909AB" w:rsidRPr="00195BCD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, </w:t>
      </w:r>
      <w:r w:rsidR="00195BCD" w:rsidRPr="00ED105F">
        <w:rPr>
          <w:rFonts w:ascii="Verdana" w:hAnsi="Verdana"/>
          <w:sz w:val="20"/>
          <w:szCs w:val="20"/>
          <w:lang w:val="pl-PL"/>
        </w:rPr>
        <w:t>Katedra Biocybernetyki i Inżynierii Biomedycznej</w:t>
      </w:r>
    </w:p>
    <w:p w14:paraId="70AA6273" w14:textId="5D42E063" w:rsidR="00195BCD" w:rsidRPr="00ED105F" w:rsidRDefault="00347F1F" w:rsidP="000969F1">
      <w:pPr>
        <w:spacing w:after="0" w:line="240" w:lineRule="auto"/>
        <w:rPr>
          <w:rFonts w:ascii="Verdana" w:hAnsi="Verdana"/>
          <w:sz w:val="20"/>
          <w:szCs w:val="20"/>
          <w:lang w:val="pl-PL"/>
        </w:rPr>
      </w:pPr>
      <w:proofErr w:type="gramStart"/>
      <w:r w:rsidRPr="00195BCD">
        <w:rPr>
          <w:rFonts w:ascii="Verdana" w:eastAsia="Times New Roman" w:hAnsi="Verdana" w:cs="Courier New"/>
          <w:sz w:val="20"/>
          <w:szCs w:val="20"/>
          <w:lang w:val="pl-PL" w:eastAsia="pl-PL"/>
        </w:rPr>
        <w:t>d</w:t>
      </w:r>
      <w:r w:rsidR="00824959" w:rsidRPr="00195BCD">
        <w:rPr>
          <w:rFonts w:ascii="Verdana" w:eastAsia="Times New Roman" w:hAnsi="Verdana" w:cs="Courier New"/>
          <w:sz w:val="20"/>
          <w:szCs w:val="20"/>
          <w:lang w:val="pl-PL" w:eastAsia="pl-PL"/>
        </w:rPr>
        <w:t>ata</w:t>
      </w:r>
      <w:proofErr w:type="gramEnd"/>
      <w:r w:rsidR="00824959" w:rsidRPr="00195BCD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rozpoczę</w:t>
      </w:r>
      <w:r w:rsidR="009A53A2" w:rsidRPr="00195BCD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cia pracy: </w:t>
      </w:r>
      <w:r w:rsidR="00195BCD" w:rsidRPr="00ED105F">
        <w:rPr>
          <w:rFonts w:ascii="Verdana" w:hAnsi="Verdana"/>
          <w:sz w:val="20"/>
          <w:szCs w:val="20"/>
          <w:lang w:val="pl-PL"/>
        </w:rPr>
        <w:t xml:space="preserve">1 październik 2021 </w:t>
      </w:r>
    </w:p>
    <w:p w14:paraId="21FD0C09" w14:textId="33D385F3" w:rsidR="00347F1F" w:rsidRPr="00195BCD" w:rsidRDefault="00195BCD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proofErr w:type="gramStart"/>
      <w:r w:rsidRPr="00ED105F">
        <w:rPr>
          <w:rFonts w:ascii="Verdana" w:hAnsi="Verdana"/>
          <w:sz w:val="20"/>
          <w:szCs w:val="20"/>
          <w:lang w:val="pl-PL"/>
        </w:rPr>
        <w:t>czas</w:t>
      </w:r>
      <w:proofErr w:type="gramEnd"/>
      <w:r w:rsidRPr="00ED105F">
        <w:rPr>
          <w:rFonts w:ascii="Verdana" w:hAnsi="Verdana"/>
          <w:sz w:val="20"/>
          <w:szCs w:val="20"/>
          <w:lang w:val="pl-PL"/>
        </w:rPr>
        <w:t xml:space="preserve"> trwania umowy: do zakończenia projektu - 30.09.2025</w:t>
      </w:r>
    </w:p>
    <w:p w14:paraId="69A70B02" w14:textId="77777777" w:rsidR="00195BCD" w:rsidRPr="00195BCD" w:rsidRDefault="00195BCD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</w:pPr>
    </w:p>
    <w:p w14:paraId="7BD54AB3" w14:textId="77777777" w:rsidR="00347F1F" w:rsidRPr="00195BCD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195BCD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Wymagane dokumenty</w:t>
      </w:r>
      <w:r w:rsidRPr="00195BCD">
        <w:rPr>
          <w:rFonts w:ascii="Verdana" w:eastAsia="Times New Roman" w:hAnsi="Verdana" w:cs="Courier New"/>
          <w:sz w:val="20"/>
          <w:szCs w:val="20"/>
          <w:lang w:val="pl-PL" w:eastAsia="pl-PL"/>
        </w:rPr>
        <w:t>:</w:t>
      </w:r>
    </w:p>
    <w:p w14:paraId="5C4EF166" w14:textId="77777777" w:rsidR="00195BCD" w:rsidRPr="00ED105F" w:rsidRDefault="00195BCD" w:rsidP="000969F1">
      <w:pPr>
        <w:spacing w:after="0" w:line="240" w:lineRule="auto"/>
        <w:rPr>
          <w:rFonts w:ascii="Verdana" w:hAnsi="Verdana"/>
          <w:sz w:val="20"/>
          <w:szCs w:val="20"/>
          <w:lang w:val="pl-PL"/>
        </w:rPr>
      </w:pPr>
      <w:r w:rsidRPr="00ED105F">
        <w:rPr>
          <w:rFonts w:ascii="Verdana" w:hAnsi="Verdana"/>
          <w:sz w:val="20"/>
          <w:szCs w:val="20"/>
          <w:lang w:val="pl-PL"/>
        </w:rPr>
        <w:t xml:space="preserve">- list motywacyjny, </w:t>
      </w:r>
    </w:p>
    <w:p w14:paraId="1DA30FF0" w14:textId="5B8FAFE4" w:rsidR="00195BCD" w:rsidRPr="00ED105F" w:rsidRDefault="00195BCD" w:rsidP="000969F1">
      <w:pPr>
        <w:spacing w:after="0" w:line="240" w:lineRule="auto"/>
        <w:rPr>
          <w:rFonts w:ascii="Verdana" w:hAnsi="Verdana"/>
          <w:sz w:val="20"/>
          <w:szCs w:val="20"/>
          <w:lang w:val="pl-PL"/>
        </w:rPr>
      </w:pPr>
      <w:r w:rsidRPr="00ED105F">
        <w:rPr>
          <w:rFonts w:ascii="Verdana" w:hAnsi="Verdana"/>
          <w:sz w:val="20"/>
          <w:szCs w:val="20"/>
          <w:lang w:val="pl-PL"/>
        </w:rPr>
        <w:t>- CV z opisem doświadczenia zawodowego w obszarze programowania, implementacji algorytmów sztucznej inteligencji, osiągnięć naukowych i dorobku naukowego,</w:t>
      </w:r>
    </w:p>
    <w:p w14:paraId="29EBE677" w14:textId="2FDE7118" w:rsidR="00195BCD" w:rsidRPr="00ED105F" w:rsidRDefault="00195BCD" w:rsidP="000969F1">
      <w:pPr>
        <w:spacing w:after="0" w:line="240" w:lineRule="auto"/>
        <w:rPr>
          <w:rFonts w:ascii="Verdana" w:hAnsi="Verdana"/>
          <w:sz w:val="20"/>
          <w:szCs w:val="20"/>
          <w:lang w:val="pl-PL"/>
        </w:rPr>
      </w:pPr>
      <w:r w:rsidRPr="00ED105F">
        <w:rPr>
          <w:rFonts w:ascii="Verdana" w:hAnsi="Verdana"/>
          <w:sz w:val="20"/>
          <w:szCs w:val="20"/>
          <w:lang w:val="pl-PL"/>
        </w:rPr>
        <w:t>- odnośnik do repozytorium z kodem źródłowym zaimplementowanego algorytmu w obszarze A.I.,</w:t>
      </w:r>
    </w:p>
    <w:p w14:paraId="03A5614A" w14:textId="77777777" w:rsidR="00195BCD" w:rsidRPr="00ED105F" w:rsidRDefault="00195BCD" w:rsidP="000969F1">
      <w:pPr>
        <w:spacing w:after="0" w:line="240" w:lineRule="auto"/>
        <w:rPr>
          <w:rFonts w:ascii="Verdana" w:hAnsi="Verdana"/>
          <w:sz w:val="20"/>
          <w:szCs w:val="20"/>
          <w:lang w:val="pl-PL"/>
        </w:rPr>
      </w:pPr>
      <w:r w:rsidRPr="00ED105F">
        <w:rPr>
          <w:rFonts w:ascii="Verdana" w:hAnsi="Verdana"/>
          <w:sz w:val="20"/>
          <w:szCs w:val="20"/>
          <w:lang w:val="pl-PL"/>
        </w:rPr>
        <w:t xml:space="preserve">- lista publikacji, </w:t>
      </w:r>
    </w:p>
    <w:p w14:paraId="467F6DA5" w14:textId="7A9216DE" w:rsidR="00195BCD" w:rsidRPr="00195BCD" w:rsidRDefault="00195BCD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D105F">
        <w:rPr>
          <w:rFonts w:ascii="Verdana" w:hAnsi="Verdana"/>
          <w:sz w:val="20"/>
          <w:szCs w:val="20"/>
          <w:lang w:val="pl-PL"/>
        </w:rPr>
        <w:t>- dane kontaktowe.</w:t>
      </w:r>
    </w:p>
    <w:p w14:paraId="6F593471" w14:textId="567EDF8D" w:rsidR="003909AB" w:rsidRPr="00AE4296" w:rsidRDefault="003909AB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</w:p>
    <w:p w14:paraId="4C3DC40B" w14:textId="0106467A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Aplik</w:t>
      </w:r>
      <w:r w:rsidR="00716C34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ację należy składać osobiście w: Akademia Górniczo-Hutnicza w Krakowie, Pawilon </w:t>
      </w:r>
      <w:r w:rsidR="00195BCD">
        <w:rPr>
          <w:rFonts w:ascii="Verdana" w:eastAsia="Times New Roman" w:hAnsi="Verdana" w:cs="Courier New"/>
          <w:sz w:val="20"/>
          <w:szCs w:val="20"/>
          <w:lang w:val="pl-PL" w:eastAsia="pl-PL"/>
        </w:rPr>
        <w:t>C</w:t>
      </w:r>
      <w:r w:rsidR="00716C34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-</w:t>
      </w:r>
      <w:r w:rsidR="00195BCD">
        <w:rPr>
          <w:rFonts w:ascii="Verdana" w:eastAsia="Times New Roman" w:hAnsi="Verdana" w:cs="Courier New"/>
          <w:sz w:val="20"/>
          <w:szCs w:val="20"/>
          <w:lang w:val="pl-PL" w:eastAsia="pl-PL"/>
        </w:rPr>
        <w:t>3</w:t>
      </w:r>
      <w:r w:rsidR="00716C34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, pokój </w:t>
      </w:r>
      <w:r w:rsidR="00195BCD">
        <w:rPr>
          <w:rFonts w:ascii="Verdana" w:eastAsia="Times New Roman" w:hAnsi="Verdana" w:cs="Courier New"/>
          <w:sz w:val="20"/>
          <w:szCs w:val="20"/>
          <w:lang w:val="pl-PL" w:eastAsia="pl-PL"/>
        </w:rPr>
        <w:t>205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; 30-059 Kraków, Al.</w:t>
      </w:r>
      <w:r w:rsidR="00CF2BE0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</w:t>
      </w:r>
      <w:proofErr w:type="spellStart"/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A.Mickiewicza</w:t>
      </w:r>
      <w:proofErr w:type="spellEnd"/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30</w:t>
      </w:r>
    </w:p>
    <w:p w14:paraId="7896B089" w14:textId="77777777" w:rsidR="003909AB" w:rsidRPr="00AE4296" w:rsidRDefault="003909AB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</w:p>
    <w:p w14:paraId="47FF701B" w14:textId="77777777" w:rsidR="00716C34" w:rsidRPr="00AE4296" w:rsidRDefault="00347F1F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Informacje dodatkowe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Konkurs ma charakter otwarty. Procedura konkursowa zostanie przeprowadzona zgodnie z regulaminem NCN. Rozmowy kwalifikacyjne odbędą się po zamknięciu terminu składania aplikacji. Kandydaci zostaną poinformowani o wynikach I etapu rekrutacji oraz o terminie rozmowy kwalifikacyjnej. </w:t>
      </w:r>
    </w:p>
    <w:p w14:paraId="2D7C8ADC" w14:textId="77777777" w:rsidR="00716C34" w:rsidRDefault="00347F1F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Dodatkowych informacji na temat konkursu udziela kierownik projektu</w:t>
      </w:r>
      <w:r w:rsidR="00716C34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:</w:t>
      </w:r>
    </w:p>
    <w:p w14:paraId="141DAEF0" w14:textId="32289DC3" w:rsidR="00A81178" w:rsidRPr="00195BCD" w:rsidRDefault="00195BCD">
      <w:pPr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D105F">
        <w:rPr>
          <w:rFonts w:ascii="Verdana" w:hAnsi="Verdana"/>
          <w:sz w:val="20"/>
          <w:szCs w:val="20"/>
          <w:lang w:val="pl-PL"/>
        </w:rPr>
        <w:t xml:space="preserve">dr hab. inż. Eliasz Kańtoch: AGH, Wydział </w:t>
      </w:r>
      <w:proofErr w:type="spellStart"/>
      <w:r w:rsidRPr="00ED105F">
        <w:rPr>
          <w:rFonts w:ascii="Verdana" w:hAnsi="Verdana"/>
          <w:sz w:val="20"/>
          <w:szCs w:val="20"/>
          <w:lang w:val="pl-PL"/>
        </w:rPr>
        <w:t>EAIiIB</w:t>
      </w:r>
      <w:proofErr w:type="spellEnd"/>
      <w:r w:rsidRPr="00ED105F">
        <w:rPr>
          <w:rFonts w:ascii="Verdana" w:hAnsi="Verdana"/>
          <w:sz w:val="20"/>
          <w:szCs w:val="20"/>
          <w:lang w:val="pl-PL"/>
        </w:rPr>
        <w:t xml:space="preserve">, Katedra Biocybernetyki i Inżynierii Biomedycznej, e-mail: </w:t>
      </w:r>
      <w:proofErr w:type="spellStart"/>
      <w:r w:rsidRPr="00ED105F">
        <w:rPr>
          <w:rFonts w:ascii="Verdana" w:hAnsi="Verdana"/>
          <w:sz w:val="20"/>
          <w:szCs w:val="20"/>
          <w:lang w:val="pl-PL"/>
        </w:rPr>
        <w:t>kantoch</w:t>
      </w:r>
      <w:proofErr w:type="spellEnd"/>
      <w:r w:rsidRPr="00ED105F">
        <w:rPr>
          <w:rFonts w:ascii="Verdana" w:hAnsi="Verdana"/>
          <w:sz w:val="20"/>
          <w:szCs w:val="20"/>
          <w:lang w:val="pl-PL"/>
        </w:rPr>
        <w:t>(</w:t>
      </w:r>
      <w:proofErr w:type="spellStart"/>
      <w:r w:rsidRPr="00ED105F">
        <w:rPr>
          <w:rFonts w:ascii="Verdana" w:hAnsi="Verdana"/>
          <w:sz w:val="20"/>
          <w:szCs w:val="20"/>
          <w:lang w:val="pl-PL"/>
        </w:rPr>
        <w:t>at</w:t>
      </w:r>
      <w:proofErr w:type="spellEnd"/>
      <w:proofErr w:type="gramStart"/>
      <w:r w:rsidRPr="00ED105F">
        <w:rPr>
          <w:rFonts w:ascii="Verdana" w:hAnsi="Verdana"/>
          <w:sz w:val="20"/>
          <w:szCs w:val="20"/>
          <w:lang w:val="pl-PL"/>
        </w:rPr>
        <w:t>)agh</w:t>
      </w:r>
      <w:proofErr w:type="gramEnd"/>
      <w:r w:rsidRPr="00ED105F">
        <w:rPr>
          <w:rFonts w:ascii="Verdana" w:hAnsi="Verdana"/>
          <w:sz w:val="20"/>
          <w:szCs w:val="20"/>
          <w:lang w:val="pl-PL"/>
        </w:rPr>
        <w:t xml:space="preserve">.edu.pl, AGH </w:t>
      </w:r>
      <w:proofErr w:type="spellStart"/>
      <w:r w:rsidRPr="00ED105F">
        <w:rPr>
          <w:rFonts w:ascii="Verdana" w:hAnsi="Verdana"/>
          <w:sz w:val="20"/>
          <w:szCs w:val="20"/>
          <w:lang w:val="pl-PL"/>
        </w:rPr>
        <w:t>Wearables</w:t>
      </w:r>
      <w:proofErr w:type="spellEnd"/>
      <w:r w:rsidRPr="00ED105F">
        <w:rPr>
          <w:rFonts w:ascii="Verdana" w:hAnsi="Verdana"/>
          <w:sz w:val="20"/>
          <w:szCs w:val="20"/>
          <w:lang w:val="pl-PL"/>
        </w:rPr>
        <w:t xml:space="preserve"> </w:t>
      </w:r>
      <w:proofErr w:type="spellStart"/>
      <w:r w:rsidRPr="00ED105F">
        <w:rPr>
          <w:rFonts w:ascii="Verdana" w:hAnsi="Verdana"/>
          <w:sz w:val="20"/>
          <w:szCs w:val="20"/>
          <w:lang w:val="pl-PL"/>
        </w:rPr>
        <w:t>Research</w:t>
      </w:r>
      <w:proofErr w:type="spellEnd"/>
      <w:r w:rsidRPr="00ED105F">
        <w:rPr>
          <w:rFonts w:ascii="Verdana" w:hAnsi="Verdana"/>
          <w:sz w:val="20"/>
          <w:szCs w:val="20"/>
          <w:lang w:val="pl-PL"/>
        </w:rPr>
        <w:t xml:space="preserve"> </w:t>
      </w:r>
      <w:proofErr w:type="spellStart"/>
      <w:r w:rsidRPr="00ED105F">
        <w:rPr>
          <w:rFonts w:ascii="Verdana" w:hAnsi="Verdana"/>
          <w:sz w:val="20"/>
          <w:szCs w:val="20"/>
          <w:lang w:val="pl-PL"/>
        </w:rPr>
        <w:t>Group</w:t>
      </w:r>
      <w:proofErr w:type="spellEnd"/>
      <w:r w:rsidRPr="00ED105F">
        <w:rPr>
          <w:rFonts w:ascii="Verdana" w:hAnsi="Verdana"/>
          <w:sz w:val="20"/>
          <w:szCs w:val="20"/>
          <w:lang w:val="pl-PL"/>
        </w:rPr>
        <w:t xml:space="preserve"> http</w:t>
      </w:r>
      <w:proofErr w:type="gramStart"/>
      <w:r w:rsidRPr="00ED105F">
        <w:rPr>
          <w:rFonts w:ascii="Verdana" w:hAnsi="Verdana"/>
          <w:sz w:val="20"/>
          <w:szCs w:val="20"/>
          <w:lang w:val="pl-PL"/>
        </w:rPr>
        <w:t>://www</w:t>
      </w:r>
      <w:proofErr w:type="gramEnd"/>
      <w:r w:rsidRPr="00ED105F">
        <w:rPr>
          <w:rFonts w:ascii="Verdana" w:hAnsi="Verdana"/>
          <w:sz w:val="20"/>
          <w:szCs w:val="20"/>
          <w:lang w:val="pl-PL"/>
        </w:rPr>
        <w:t>.</w:t>
      </w:r>
      <w:proofErr w:type="gramStart"/>
      <w:r w:rsidRPr="00ED105F">
        <w:rPr>
          <w:rFonts w:ascii="Verdana" w:hAnsi="Verdana"/>
          <w:sz w:val="20"/>
          <w:szCs w:val="20"/>
          <w:lang w:val="pl-PL"/>
        </w:rPr>
        <w:t>wearables</w:t>
      </w:r>
      <w:proofErr w:type="gramEnd"/>
      <w:r w:rsidRPr="00ED105F">
        <w:rPr>
          <w:rFonts w:ascii="Verdana" w:hAnsi="Verdana"/>
          <w:sz w:val="20"/>
          <w:szCs w:val="20"/>
          <w:lang w:val="pl-PL"/>
        </w:rPr>
        <w:t>.</w:t>
      </w:r>
      <w:proofErr w:type="gramStart"/>
      <w:r w:rsidRPr="00ED105F">
        <w:rPr>
          <w:rFonts w:ascii="Verdana" w:hAnsi="Verdana"/>
          <w:sz w:val="20"/>
          <w:szCs w:val="20"/>
          <w:lang w:val="pl-PL"/>
        </w:rPr>
        <w:t>agh</w:t>
      </w:r>
      <w:proofErr w:type="gramEnd"/>
      <w:r w:rsidRPr="00ED105F">
        <w:rPr>
          <w:rFonts w:ascii="Verdana" w:hAnsi="Verdana"/>
          <w:sz w:val="20"/>
          <w:szCs w:val="20"/>
          <w:lang w:val="pl-PL"/>
        </w:rPr>
        <w:t>.edu.</w:t>
      </w:r>
      <w:proofErr w:type="gramStart"/>
      <w:r w:rsidRPr="00ED105F">
        <w:rPr>
          <w:rFonts w:ascii="Verdana" w:hAnsi="Verdana"/>
          <w:sz w:val="20"/>
          <w:szCs w:val="20"/>
          <w:lang w:val="pl-PL"/>
        </w:rPr>
        <w:t>pl</w:t>
      </w:r>
      <w:proofErr w:type="gramEnd"/>
      <w:r w:rsidRPr="00ED105F">
        <w:rPr>
          <w:rFonts w:ascii="Verdana" w:hAnsi="Verdana"/>
          <w:sz w:val="20"/>
          <w:szCs w:val="20"/>
          <w:lang w:val="pl-PL"/>
        </w:rPr>
        <w:t xml:space="preserve">/ </w:t>
      </w:r>
      <w:r w:rsidRPr="00ED105F">
        <w:rPr>
          <w:rFonts w:ascii="Verdana" w:hAnsi="Verdana"/>
          <w:sz w:val="20"/>
          <w:szCs w:val="20"/>
          <w:lang w:val="pl-PL"/>
        </w:rPr>
        <w:br/>
        <w:t xml:space="preserve">Data ogłoszenia: </w:t>
      </w:r>
    </w:p>
    <w:sectPr w:rsidR="00A81178" w:rsidRPr="00195BCD" w:rsidSect="000969F1">
      <w:pgSz w:w="11906" w:h="16838"/>
      <w:pgMar w:top="1417" w:right="1274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zNzO2NDA2MjIwMTdT0lEKTi0uzszPAykwqwUAA6YNrSwAAAA="/>
  </w:docVars>
  <w:rsids>
    <w:rsidRoot w:val="00347F1F"/>
    <w:rsid w:val="00025DBA"/>
    <w:rsid w:val="000969F1"/>
    <w:rsid w:val="000A0244"/>
    <w:rsid w:val="000E3456"/>
    <w:rsid w:val="000F6F12"/>
    <w:rsid w:val="00131E27"/>
    <w:rsid w:val="00182316"/>
    <w:rsid w:val="00195BCD"/>
    <w:rsid w:val="001C0B4E"/>
    <w:rsid w:val="001D4A3F"/>
    <w:rsid w:val="001E074C"/>
    <w:rsid w:val="002830E6"/>
    <w:rsid w:val="00286E8D"/>
    <w:rsid w:val="002A2446"/>
    <w:rsid w:val="002D6CD1"/>
    <w:rsid w:val="002F343B"/>
    <w:rsid w:val="00343B77"/>
    <w:rsid w:val="00347F1F"/>
    <w:rsid w:val="00373682"/>
    <w:rsid w:val="00374D9E"/>
    <w:rsid w:val="003909AB"/>
    <w:rsid w:val="003B2388"/>
    <w:rsid w:val="003E1078"/>
    <w:rsid w:val="003E5072"/>
    <w:rsid w:val="004D2927"/>
    <w:rsid w:val="00522FE9"/>
    <w:rsid w:val="005C4969"/>
    <w:rsid w:val="005D06CB"/>
    <w:rsid w:val="005F6932"/>
    <w:rsid w:val="00655981"/>
    <w:rsid w:val="006640E6"/>
    <w:rsid w:val="007016FA"/>
    <w:rsid w:val="00716C34"/>
    <w:rsid w:val="00782AA8"/>
    <w:rsid w:val="007C46A6"/>
    <w:rsid w:val="007F7470"/>
    <w:rsid w:val="00824959"/>
    <w:rsid w:val="00846691"/>
    <w:rsid w:val="00851842"/>
    <w:rsid w:val="00871C21"/>
    <w:rsid w:val="00890C4B"/>
    <w:rsid w:val="00890E8F"/>
    <w:rsid w:val="008B4D0A"/>
    <w:rsid w:val="008E29F0"/>
    <w:rsid w:val="0095579D"/>
    <w:rsid w:val="009716F5"/>
    <w:rsid w:val="009A53A2"/>
    <w:rsid w:val="009F6E43"/>
    <w:rsid w:val="00A225FF"/>
    <w:rsid w:val="00A510C8"/>
    <w:rsid w:val="00A54F3D"/>
    <w:rsid w:val="00A81178"/>
    <w:rsid w:val="00AA5DEA"/>
    <w:rsid w:val="00AE4296"/>
    <w:rsid w:val="00B13E78"/>
    <w:rsid w:val="00B16FE6"/>
    <w:rsid w:val="00BC78AF"/>
    <w:rsid w:val="00C741FB"/>
    <w:rsid w:val="00CC4C05"/>
    <w:rsid w:val="00CF2BE0"/>
    <w:rsid w:val="00D104A7"/>
    <w:rsid w:val="00D55B0E"/>
    <w:rsid w:val="00D63F98"/>
    <w:rsid w:val="00DF1C07"/>
    <w:rsid w:val="00E06F96"/>
    <w:rsid w:val="00E5225A"/>
    <w:rsid w:val="00E81ED3"/>
    <w:rsid w:val="00EC2C97"/>
    <w:rsid w:val="00ED105F"/>
    <w:rsid w:val="00EE5F1D"/>
    <w:rsid w:val="00FD58B1"/>
    <w:rsid w:val="00FF6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772D0A"/>
  <w15:docId w15:val="{96441EBC-1CE8-44D1-B8D0-7C8EB32D6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8231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2446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2446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838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4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0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1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3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8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2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2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0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5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8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0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6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4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2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4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81</Words>
  <Characters>2288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EK</cp:lastModifiedBy>
  <cp:revision>3</cp:revision>
  <cp:lastPrinted>2021-06-02T11:53:00Z</cp:lastPrinted>
  <dcterms:created xsi:type="dcterms:W3CDTF">2021-06-08T13:40:00Z</dcterms:created>
  <dcterms:modified xsi:type="dcterms:W3CDTF">2021-07-06T11:46:00Z</dcterms:modified>
</cp:coreProperties>
</file>